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1330" w:rsidRPr="00DB47D1" w14:paraId="71151068" w14:textId="77777777" w:rsidTr="00753A56">
        <w:tc>
          <w:tcPr>
            <w:tcW w:w="9350" w:type="dxa"/>
            <w:gridSpan w:val="2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ED7D31"/>
          </w:tcPr>
          <w:p w14:paraId="4620BD90" w14:textId="3792F7AF" w:rsidR="00331330" w:rsidRPr="0020370F" w:rsidRDefault="00BD6E86" w:rsidP="006E0F76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color w:val="FFFFFF"/>
                <w:sz w:val="28"/>
              </w:rPr>
            </w:pPr>
            <w:bookmarkStart w:id="0" w:name="_GoBack"/>
            <w:bookmarkEnd w:id="0"/>
            <w:r w:rsidRPr="0020370F">
              <w:rPr>
                <w:rFonts w:ascii="Verdana" w:hAnsi="Verdana"/>
                <w:b/>
                <w:bCs/>
                <w:color w:val="000000"/>
                <w:sz w:val="28"/>
              </w:rPr>
              <w:t>Intelligent Systems</w:t>
            </w:r>
          </w:p>
        </w:tc>
      </w:tr>
      <w:tr w:rsidR="00331330" w:rsidRPr="00DB47D1" w14:paraId="75D34B55" w14:textId="77777777" w:rsidTr="00753A56">
        <w:tc>
          <w:tcPr>
            <w:tcW w:w="9350" w:type="dxa"/>
            <w:gridSpan w:val="2"/>
            <w:tcBorders>
              <w:left w:val="single" w:sz="4" w:space="0" w:color="FFFFFF"/>
            </w:tcBorders>
            <w:shd w:val="clear" w:color="auto" w:fill="ED7D31"/>
          </w:tcPr>
          <w:p w14:paraId="5023507A" w14:textId="2B1DF7C0" w:rsidR="00331330" w:rsidRPr="0020370F" w:rsidRDefault="00246F28" w:rsidP="006E0F76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color w:val="FFFFFF"/>
                <w:sz w:val="28"/>
              </w:rPr>
            </w:pPr>
            <w:r w:rsidRPr="0020370F">
              <w:rPr>
                <w:b/>
                <w:bCs/>
                <w:sz w:val="28"/>
                <w:szCs w:val="40"/>
              </w:rPr>
              <w:t xml:space="preserve">Project </w:t>
            </w:r>
            <w:r w:rsidR="00003731">
              <w:rPr>
                <w:b/>
                <w:bCs/>
                <w:sz w:val="28"/>
                <w:szCs w:val="40"/>
              </w:rPr>
              <w:t>2</w:t>
            </w:r>
          </w:p>
        </w:tc>
      </w:tr>
      <w:tr w:rsidR="00331330" w:rsidRPr="00DB47D1" w14:paraId="3A774246" w14:textId="77777777" w:rsidTr="00753A56">
        <w:tc>
          <w:tcPr>
            <w:tcW w:w="4675" w:type="dxa"/>
            <w:tcBorders>
              <w:left w:val="single" w:sz="4" w:space="0" w:color="FFFFFF"/>
            </w:tcBorders>
            <w:shd w:val="clear" w:color="auto" w:fill="ED7D31"/>
          </w:tcPr>
          <w:p w14:paraId="45FDF51D" w14:textId="41CF5D91" w:rsidR="00331330" w:rsidRPr="0020370F" w:rsidRDefault="00331330" w:rsidP="006E0F76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color w:val="FFFFFF"/>
                <w:sz w:val="28"/>
              </w:rPr>
            </w:pPr>
            <w:r w:rsidRPr="0020370F">
              <w:rPr>
                <w:rFonts w:ascii="Verdana" w:hAnsi="Verdana"/>
                <w:b/>
                <w:bCs/>
                <w:color w:val="FFFFFF"/>
                <w:sz w:val="28"/>
              </w:rPr>
              <w:t>Name</w:t>
            </w:r>
          </w:p>
        </w:tc>
        <w:tc>
          <w:tcPr>
            <w:tcW w:w="4675" w:type="dxa"/>
            <w:shd w:val="clear" w:color="auto" w:fill="FBE4D5"/>
          </w:tcPr>
          <w:p w14:paraId="3AB12F7B" w14:textId="51F1474F" w:rsidR="00331330" w:rsidRPr="0020370F" w:rsidRDefault="00246F28" w:rsidP="006E0F76">
            <w:pPr>
              <w:spacing w:after="0" w:line="240" w:lineRule="auto"/>
              <w:jc w:val="both"/>
              <w:rPr>
                <w:rFonts w:ascii="Verdana" w:hAnsi="Verdana"/>
                <w:sz w:val="28"/>
              </w:rPr>
            </w:pPr>
            <w:r w:rsidRPr="0020370F">
              <w:rPr>
                <w:rFonts w:ascii="Verdana" w:hAnsi="Verdana"/>
                <w:sz w:val="28"/>
              </w:rPr>
              <w:t xml:space="preserve">Student Id </w:t>
            </w:r>
          </w:p>
        </w:tc>
      </w:tr>
      <w:tr w:rsidR="00331330" w:rsidRPr="00DB47D1" w14:paraId="19FF20E3" w14:textId="77777777" w:rsidTr="00683108">
        <w:tc>
          <w:tcPr>
            <w:tcW w:w="4675" w:type="dxa"/>
            <w:tcBorders>
              <w:left w:val="single" w:sz="4" w:space="0" w:color="FFFFFF"/>
            </w:tcBorders>
            <w:shd w:val="clear" w:color="auto" w:fill="ED7D31"/>
          </w:tcPr>
          <w:p w14:paraId="0C3640F0" w14:textId="14775A49" w:rsidR="00331330" w:rsidRPr="0020370F" w:rsidRDefault="00246F28" w:rsidP="006E0F76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color w:val="FFFFFF"/>
                <w:sz w:val="28"/>
              </w:rPr>
            </w:pPr>
            <w:r w:rsidRPr="0020370F">
              <w:rPr>
                <w:rFonts w:ascii="Verdana" w:hAnsi="Verdana"/>
                <w:b/>
                <w:bCs/>
                <w:color w:val="FFFFFF"/>
                <w:sz w:val="28"/>
              </w:rPr>
              <w:t>Nilanjan Mhatre</w:t>
            </w:r>
          </w:p>
        </w:tc>
        <w:tc>
          <w:tcPr>
            <w:tcW w:w="4675" w:type="dxa"/>
            <w:shd w:val="clear" w:color="auto" w:fill="F7CAAC"/>
          </w:tcPr>
          <w:p w14:paraId="1865F1EF" w14:textId="77777777" w:rsidR="00331330" w:rsidRPr="0020370F" w:rsidRDefault="00331330" w:rsidP="006E0F76">
            <w:pPr>
              <w:spacing w:after="0" w:line="240" w:lineRule="auto"/>
              <w:jc w:val="both"/>
              <w:rPr>
                <w:rFonts w:ascii="Verdana" w:hAnsi="Verdana"/>
                <w:sz w:val="28"/>
              </w:rPr>
            </w:pPr>
            <w:r w:rsidRPr="0020370F">
              <w:rPr>
                <w:rFonts w:ascii="Verdana" w:hAnsi="Verdana"/>
                <w:sz w:val="28"/>
              </w:rPr>
              <w:t>801045013</w:t>
            </w:r>
          </w:p>
        </w:tc>
      </w:tr>
      <w:tr w:rsidR="00683108" w:rsidRPr="00DB47D1" w14:paraId="4F51BD3C" w14:textId="77777777" w:rsidTr="00753A56">
        <w:tc>
          <w:tcPr>
            <w:tcW w:w="4675" w:type="dxa"/>
            <w:tcBorders>
              <w:left w:val="single" w:sz="4" w:space="0" w:color="FFFFFF"/>
              <w:bottom w:val="single" w:sz="4" w:space="0" w:color="FFFFFF"/>
            </w:tcBorders>
            <w:shd w:val="clear" w:color="auto" w:fill="ED7D31"/>
          </w:tcPr>
          <w:p w14:paraId="185F6D73" w14:textId="4FB978BF" w:rsidR="00683108" w:rsidRPr="0020370F" w:rsidRDefault="00683108" w:rsidP="006E0F76">
            <w:pPr>
              <w:spacing w:after="0" w:line="240" w:lineRule="auto"/>
              <w:jc w:val="both"/>
              <w:rPr>
                <w:rFonts w:ascii="Verdana" w:hAnsi="Verdana"/>
                <w:b/>
                <w:bCs/>
                <w:color w:val="FFFFFF"/>
                <w:sz w:val="28"/>
              </w:rPr>
            </w:pPr>
            <w:r>
              <w:rPr>
                <w:rFonts w:ascii="Verdana" w:hAnsi="Verdana"/>
                <w:b/>
                <w:bCs/>
                <w:color w:val="FFFFFF"/>
                <w:sz w:val="28"/>
              </w:rPr>
              <w:t>Akash</w:t>
            </w:r>
            <w:r w:rsidR="00D90958">
              <w:rPr>
                <w:rFonts w:ascii="Verdana" w:hAnsi="Verdana"/>
                <w:b/>
                <w:bCs/>
                <w:color w:val="FFFFFF"/>
                <w:sz w:val="28"/>
              </w:rPr>
              <w:t xml:space="preserve"> Raghuvanshi</w:t>
            </w:r>
          </w:p>
        </w:tc>
        <w:tc>
          <w:tcPr>
            <w:tcW w:w="4675" w:type="dxa"/>
            <w:shd w:val="clear" w:color="auto" w:fill="F7CAAC"/>
          </w:tcPr>
          <w:p w14:paraId="1FF684CF" w14:textId="75172B26" w:rsidR="00683108" w:rsidRPr="0020370F" w:rsidRDefault="00683108" w:rsidP="006E0F76">
            <w:pPr>
              <w:spacing w:after="0" w:line="240" w:lineRule="auto"/>
              <w:jc w:val="both"/>
              <w:rPr>
                <w:rFonts w:ascii="Verdana" w:hAnsi="Verdana"/>
                <w:sz w:val="28"/>
              </w:rPr>
            </w:pPr>
            <w:r w:rsidRPr="00683108">
              <w:rPr>
                <w:rFonts w:ascii="Verdana" w:hAnsi="Verdana"/>
                <w:sz w:val="28"/>
              </w:rPr>
              <w:t>801043608</w:t>
            </w:r>
          </w:p>
        </w:tc>
      </w:tr>
    </w:tbl>
    <w:p w14:paraId="5EA4B113" w14:textId="3A567180" w:rsidR="0020370F" w:rsidRDefault="0020370F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</w:pPr>
    </w:p>
    <w:p w14:paraId="214D198A" w14:textId="1BD053CF" w:rsidR="00CB24C5" w:rsidRDefault="003E6D71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</w:pPr>
      <w:r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  <w:t>N-Queens problem (using Hill Climbing search)</w:t>
      </w:r>
    </w:p>
    <w:p w14:paraId="12BD1470" w14:textId="7AC5D12B" w:rsidR="00CB24C5" w:rsidRDefault="00CB24C5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0"/>
          <w:szCs w:val="28"/>
        </w:rPr>
      </w:pPr>
    </w:p>
    <w:p w14:paraId="11F65F93" w14:textId="33BD551B" w:rsidR="00CB24C5" w:rsidRDefault="00CB24C5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0"/>
          <w:szCs w:val="28"/>
        </w:rPr>
      </w:pPr>
    </w:p>
    <w:p w14:paraId="06838220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Hill Climbing Algorithm:</w:t>
      </w:r>
    </w:p>
    <w:p w14:paraId="7E23BBA5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Hill Climbing is a heuristic search algorithm used to solve certain optimization problems provided a large set of inputs and an admissible heuristic function, it tries to find a sufficiently good solution to the problem.</w:t>
      </w:r>
    </w:p>
    <w:p w14:paraId="3BE2A7B8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Types of Hill climbing</w:t>
      </w:r>
    </w:p>
    <w:p w14:paraId="01492493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Simple Hill climbing: It examines the neighboring nodes one by one and selects the first neighboring node which optimizes the current cost as the next node.</w:t>
      </w:r>
    </w:p>
    <w:p w14:paraId="6E0CD000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Steepest-Ascent Hill climbing: It first examines all the neighboring nodes and then selects the node closest to the solution state as the next node.</w:t>
      </w:r>
    </w:p>
    <w:p w14:paraId="7C947D78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Stochastic hill climbing: It just selects a neighboring node at random and decides whether to move to that neighbor or to examine another. It does not examine all the neighboring nodes before deciding which node to select.</w:t>
      </w:r>
    </w:p>
    <w:p w14:paraId="679E5881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40B64D11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Challenges faced by hill climbing</w:t>
      </w:r>
    </w:p>
    <w:p w14:paraId="2CB756D9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Local Maxima: A state which is better than its neighboring state however there exists a state which is better i.e. global maximum.</w:t>
      </w:r>
    </w:p>
    <w:p w14:paraId="108B9C3A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Random-restart hill climbing overcomes local maxima. It conducts a series of hill-climbing searches from randomly generated initial states until a goal is found.</w:t>
      </w:r>
    </w:p>
    <w:p w14:paraId="56F504EE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10CB1094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Plateau/Shoulders: Plateau is where the best successor has the same value as the current state.</w:t>
      </w:r>
    </w:p>
    <w:p w14:paraId="5947C9BE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Hill climbing with sideways moves escape from plateau hoping that the plateau is really a shoulder, however, can loop on flat maxima so a limit must be applied.</w:t>
      </w:r>
    </w:p>
    <w:p w14:paraId="32135EE8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2C2CBECD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What is N queen problem?</w:t>
      </w:r>
    </w:p>
    <w:p w14:paraId="4BA0941E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 xml:space="preserve">The n-queens problem, originally introduced in 1850 by Carl Gauss, may be stated as follows: find a placement of n queens on an </w:t>
      </w:r>
      <w:proofErr w:type="spellStart"/>
      <w:r w:rsidRPr="00EC2780">
        <w:rPr>
          <w:rFonts w:ascii="Verdana" w:eastAsiaTheme="minorHAnsi" w:hAnsi="Verdana" w:cs="Garamond"/>
          <w:color w:val="000000"/>
          <w:szCs w:val="28"/>
        </w:rPr>
        <w:t>NxN</w:t>
      </w:r>
      <w:proofErr w:type="spellEnd"/>
      <w:r w:rsidRPr="00EC2780">
        <w:rPr>
          <w:rFonts w:ascii="Verdana" w:eastAsiaTheme="minorHAnsi" w:hAnsi="Verdana" w:cs="Garamond"/>
          <w:color w:val="000000"/>
          <w:szCs w:val="28"/>
        </w:rPr>
        <w:t xml:space="preserve"> chessboard, such that no one queen can be taken by any other.</w:t>
      </w:r>
    </w:p>
    <w:p w14:paraId="6A5F0DF9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 xml:space="preserve">The heuristic cost function h is the number of pairs of queens that are attacking each other, either directly or indirectly. </w:t>
      </w:r>
    </w:p>
    <w:p w14:paraId="5BA809CF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588D29CE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Application of Hill Climbing to solve N queen problem:</w:t>
      </w:r>
    </w:p>
    <w:p w14:paraId="5E5A3B4E" w14:textId="77777777" w:rsid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3A89BB59" w14:textId="5135B1BC" w:rsidR="00EC2780" w:rsidRPr="00EC2780" w:rsidRDefault="00EC2780" w:rsidP="00EC2780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Steepest Hill Climbing</w:t>
      </w:r>
      <w:r>
        <w:rPr>
          <w:rFonts w:ascii="Verdana" w:eastAsiaTheme="minorHAnsi" w:hAnsi="Verdana" w:cs="Garamond"/>
          <w:color w:val="000000"/>
          <w:szCs w:val="28"/>
        </w:rPr>
        <w:t>:</w:t>
      </w:r>
      <w:r w:rsidRPr="00EC2780">
        <w:t xml:space="preserve"> </w:t>
      </w:r>
      <w:r w:rsidRPr="00EC2780">
        <w:rPr>
          <w:rFonts w:ascii="Verdana" w:eastAsiaTheme="minorHAnsi" w:hAnsi="Verdana" w:cs="Garamond"/>
          <w:color w:val="000000"/>
          <w:szCs w:val="28"/>
        </w:rPr>
        <w:t>The algorithm halts if it reaches a plateau</w:t>
      </w:r>
    </w:p>
    <w:p w14:paraId="50E5144E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6527AA63" w14:textId="77777777" w:rsidR="00EC2780" w:rsidRPr="00EC2780" w:rsidRDefault="00EC2780" w:rsidP="00EC2780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Hill climbing with Side-ways Move</w:t>
      </w:r>
      <w:r>
        <w:rPr>
          <w:rFonts w:ascii="Verdana" w:eastAsiaTheme="minorHAnsi" w:hAnsi="Verdana" w:cs="Garamond"/>
          <w:color w:val="000000"/>
          <w:szCs w:val="28"/>
        </w:rPr>
        <w:t xml:space="preserve">: </w:t>
      </w:r>
      <w:r w:rsidRPr="00EC2780">
        <w:rPr>
          <w:rFonts w:ascii="Verdana" w:eastAsiaTheme="minorHAnsi" w:hAnsi="Verdana" w:cs="Garamond"/>
          <w:color w:val="000000"/>
          <w:szCs w:val="28"/>
        </w:rPr>
        <w:t>limit of 100 consecutive sideways moves in the 8-queens</w:t>
      </w:r>
    </w:p>
    <w:p w14:paraId="1C02D031" w14:textId="13B1C0E3" w:rsidR="00EC2780" w:rsidRPr="00EC2780" w:rsidRDefault="00EC2780" w:rsidP="00EC2780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problem.</w:t>
      </w:r>
      <w:r>
        <w:rPr>
          <w:rFonts w:ascii="Verdana" w:eastAsiaTheme="minorHAnsi" w:hAnsi="Verdana" w:cs="Garamond"/>
          <w:color w:val="000000"/>
          <w:szCs w:val="28"/>
        </w:rPr>
        <w:t xml:space="preserve"> </w:t>
      </w:r>
      <w:r w:rsidRPr="00EC2780">
        <w:rPr>
          <w:rFonts w:ascii="Verdana" w:eastAsiaTheme="minorHAnsi" w:hAnsi="Verdana" w:cs="Garamond"/>
          <w:color w:val="000000"/>
          <w:szCs w:val="28"/>
        </w:rPr>
        <w:t xml:space="preserve"> This raises the percentage of problem instances solved by hill climbing</w:t>
      </w:r>
    </w:p>
    <w:p w14:paraId="7F48DF68" w14:textId="32F9985B" w:rsidR="00EC2780" w:rsidRPr="00EC2780" w:rsidRDefault="00EC2780" w:rsidP="00EC2780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from 14% to 94%.</w:t>
      </w:r>
    </w:p>
    <w:p w14:paraId="29AF8847" w14:textId="77777777" w:rsidR="00EC2780" w:rsidRPr="00EC2780" w:rsidRDefault="00EC2780" w:rsidP="00EC2780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75B99A89" w14:textId="5FCF9086" w:rsidR="00D17482" w:rsidRPr="00EC2780" w:rsidRDefault="00EC2780" w:rsidP="00544CF9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780">
        <w:rPr>
          <w:rFonts w:ascii="Verdana" w:eastAsiaTheme="minorHAnsi" w:hAnsi="Verdana" w:cs="Garamond"/>
          <w:color w:val="000000"/>
          <w:szCs w:val="28"/>
        </w:rPr>
        <w:t>Random restart search</w:t>
      </w:r>
      <w:r w:rsidRPr="00EC2780">
        <w:rPr>
          <w:rFonts w:ascii="Verdana" w:eastAsiaTheme="minorHAnsi" w:hAnsi="Verdana" w:cs="Garamond"/>
          <w:color w:val="000000"/>
          <w:szCs w:val="28"/>
        </w:rPr>
        <w:t xml:space="preserve">: </w:t>
      </w:r>
      <w:r w:rsidRPr="00EC2780">
        <w:rPr>
          <w:rFonts w:ascii="Verdana" w:eastAsiaTheme="minorHAnsi" w:hAnsi="Verdana" w:cs="Garamond"/>
          <w:color w:val="000000"/>
          <w:szCs w:val="28"/>
        </w:rPr>
        <w:t>It conducts a series of hill-climbing searches from randomly generated</w:t>
      </w:r>
      <w:r>
        <w:rPr>
          <w:rFonts w:ascii="Verdana" w:eastAsiaTheme="minorHAnsi" w:hAnsi="Verdana" w:cs="Garamond"/>
          <w:color w:val="000000"/>
          <w:szCs w:val="28"/>
        </w:rPr>
        <w:t xml:space="preserve"> </w:t>
      </w:r>
      <w:r w:rsidRPr="00EC2780">
        <w:rPr>
          <w:rFonts w:ascii="Verdana" w:eastAsiaTheme="minorHAnsi" w:hAnsi="Verdana" w:cs="Garamond"/>
          <w:color w:val="000000"/>
          <w:szCs w:val="28"/>
        </w:rPr>
        <w:t>initial states, until a goal is found.</w:t>
      </w:r>
    </w:p>
    <w:p w14:paraId="7152E8D7" w14:textId="14BB6DF4" w:rsidR="007A7DDE" w:rsidRDefault="007A7DDE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7575E834" w14:textId="1E02DD24" w:rsidR="00EC2FF6" w:rsidRDefault="00EC2FF6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br w:type="page"/>
      </w:r>
    </w:p>
    <w:p w14:paraId="6EEA79C1" w14:textId="77777777" w:rsidR="007A7DDE" w:rsidRDefault="007A7DDE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63B58765" w14:textId="03860875" w:rsidR="007A7DDE" w:rsidRPr="00D35EEA" w:rsidRDefault="007A7DDE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Cs w:val="28"/>
        </w:rPr>
      </w:pPr>
      <w:r w:rsidRPr="00D35EEA">
        <w:rPr>
          <w:rFonts w:ascii="Verdana" w:eastAsiaTheme="minorHAnsi" w:hAnsi="Verdana" w:cs="Garamond"/>
          <w:b/>
          <w:color w:val="000000"/>
          <w:szCs w:val="28"/>
        </w:rPr>
        <w:t>Program running instructions</w:t>
      </w:r>
    </w:p>
    <w:p w14:paraId="33EC8077" w14:textId="46F11287" w:rsidR="007A7DDE" w:rsidRDefault="00EC2FF6" w:rsidP="007A7DD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Setup Python environment</w:t>
      </w:r>
    </w:p>
    <w:p w14:paraId="21893714" w14:textId="6BC33024" w:rsidR="00CB24C5" w:rsidRDefault="00EC2FF6" w:rsidP="006E0F76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Install Anaconda</w:t>
      </w:r>
    </w:p>
    <w:p w14:paraId="3A1AD475" w14:textId="6EED5A8E" w:rsidR="00EC2FF6" w:rsidRDefault="00EC2FF6" w:rsidP="00EC2FF6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Install packages required using “pip” command</w:t>
      </w:r>
    </w:p>
    <w:p w14:paraId="0C75655F" w14:textId="64F36790" w:rsidR="00EC2FF6" w:rsidRPr="00EC2FF6" w:rsidRDefault="00EC2FF6" w:rsidP="00EC2FF6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i/>
          <w:color w:val="000000"/>
          <w:szCs w:val="28"/>
        </w:rPr>
      </w:pPr>
      <w:r w:rsidRPr="00EC2FF6">
        <w:rPr>
          <w:rFonts w:ascii="Verdana" w:eastAsiaTheme="minorHAnsi" w:hAnsi="Verdana" w:cs="Garamond"/>
          <w:b/>
          <w:i/>
          <w:color w:val="000000"/>
          <w:szCs w:val="28"/>
        </w:rPr>
        <w:t xml:space="preserve">pip install </w:t>
      </w:r>
      <w:proofErr w:type="spellStart"/>
      <w:r w:rsidRPr="00EC2FF6">
        <w:rPr>
          <w:rFonts w:ascii="Verdana" w:eastAsiaTheme="minorHAnsi" w:hAnsi="Verdana" w:cs="Garamond"/>
          <w:b/>
          <w:i/>
          <w:color w:val="000000"/>
          <w:szCs w:val="28"/>
        </w:rPr>
        <w:t>numpy</w:t>
      </w:r>
      <w:proofErr w:type="spellEnd"/>
    </w:p>
    <w:p w14:paraId="68D8E9A2" w14:textId="3641F592" w:rsidR="00EC2FF6" w:rsidRPr="00EC2FF6" w:rsidRDefault="00EC2FF6" w:rsidP="00EC2FF6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 w:rsidRPr="00EC2FF6">
        <w:rPr>
          <w:rFonts w:ascii="Verdana" w:eastAsiaTheme="minorHAnsi" w:hAnsi="Verdana" w:cs="Garamond"/>
          <w:b/>
          <w:i/>
          <w:color w:val="000000"/>
          <w:szCs w:val="28"/>
        </w:rPr>
        <w:t xml:space="preserve">pip install </w:t>
      </w:r>
      <w:proofErr w:type="spellStart"/>
      <w:r w:rsidRPr="00EC2FF6">
        <w:rPr>
          <w:rFonts w:ascii="Verdana" w:eastAsiaTheme="minorHAnsi" w:hAnsi="Verdana" w:cs="Garamond"/>
          <w:b/>
          <w:i/>
          <w:color w:val="000000"/>
          <w:szCs w:val="28"/>
        </w:rPr>
        <w:t>tqdm</w:t>
      </w:r>
      <w:proofErr w:type="spellEnd"/>
    </w:p>
    <w:p w14:paraId="1B76B330" w14:textId="1A5211CE" w:rsidR="00EC2FF6" w:rsidRDefault="00EC2FF6" w:rsidP="00EC2FF6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Run “N-queens.py”</w:t>
      </w:r>
    </w:p>
    <w:p w14:paraId="5981BD10" w14:textId="7A5D7FC7" w:rsidR="00EC2FF6" w:rsidRDefault="00EC2FF6" w:rsidP="00EC2FF6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i/>
          <w:color w:val="000000"/>
          <w:szCs w:val="28"/>
        </w:rPr>
      </w:pPr>
      <w:r w:rsidRPr="00EC2FF6">
        <w:rPr>
          <w:rFonts w:ascii="Verdana" w:eastAsiaTheme="minorHAnsi" w:hAnsi="Verdana" w:cs="Garamond"/>
          <w:b/>
          <w:i/>
          <w:color w:val="000000"/>
          <w:szCs w:val="28"/>
        </w:rPr>
        <w:t xml:space="preserve">python </w:t>
      </w:r>
      <w:r w:rsidRPr="00EC2FF6">
        <w:rPr>
          <w:rFonts w:ascii="Verdana" w:eastAsiaTheme="minorHAnsi" w:hAnsi="Verdana" w:cs="Garamond"/>
          <w:b/>
          <w:i/>
          <w:color w:val="000000"/>
          <w:szCs w:val="28"/>
        </w:rPr>
        <w:t>N-queens.py</w:t>
      </w:r>
    </w:p>
    <w:p w14:paraId="6FFBE8FB" w14:textId="739D375B" w:rsidR="001B7C10" w:rsidRPr="001B7C10" w:rsidRDefault="001B7C10" w:rsidP="00EC2FF6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i/>
          <w:color w:val="000000"/>
          <w:szCs w:val="28"/>
        </w:rPr>
      </w:pPr>
      <w:r w:rsidRPr="001B7C10">
        <w:rPr>
          <w:rFonts w:ascii="Verdana" w:eastAsiaTheme="minorHAnsi" w:hAnsi="Verdana" w:cs="Garamond"/>
          <w:i/>
          <w:color w:val="000000"/>
          <w:szCs w:val="28"/>
        </w:rPr>
        <w:t>##</w:t>
      </w:r>
      <w:r>
        <w:rPr>
          <w:rFonts w:ascii="Verdana" w:eastAsiaTheme="minorHAnsi" w:hAnsi="Verdana" w:cs="Garamond"/>
          <w:i/>
          <w:color w:val="000000"/>
          <w:szCs w:val="28"/>
        </w:rPr>
        <w:t xml:space="preserve"> Enter number of queens:</w:t>
      </w:r>
    </w:p>
    <w:p w14:paraId="32D2351E" w14:textId="454C9F82" w:rsidR="00FE7CD1" w:rsidRDefault="00FE7CD1">
      <w:pPr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</w:pPr>
    </w:p>
    <w:p w14:paraId="27900F60" w14:textId="2CA685D5" w:rsidR="00FE7CD1" w:rsidRDefault="00FE7CD1">
      <w:pPr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</w:pPr>
      <w:r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  <w:t>Output: -</w:t>
      </w:r>
    </w:p>
    <w:p w14:paraId="392DEEBB" w14:textId="6A8CB394" w:rsidR="0020370F" w:rsidRDefault="001B7C10">
      <w:pPr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</w:pPr>
      <w:r w:rsidRPr="001B7C10"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  <w:drawing>
          <wp:inline distT="0" distB="0" distL="0" distR="0" wp14:anchorId="2486D132" wp14:editId="26A61FE7">
            <wp:extent cx="7011620" cy="394403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14850" cy="394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C10"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  <w:t xml:space="preserve"> </w:t>
      </w:r>
      <w:r w:rsidR="0020370F"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  <w:br w:type="page"/>
      </w:r>
    </w:p>
    <w:p w14:paraId="175068AE" w14:textId="6F29FF24" w:rsidR="004C0ACB" w:rsidRPr="004C0ACB" w:rsidRDefault="0001524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</w:pPr>
      <w:r w:rsidRPr="004C0ACB">
        <w:rPr>
          <w:rFonts w:ascii="Verdana" w:eastAsiaTheme="minorHAnsi" w:hAnsi="Verdana" w:cs="Garamond"/>
          <w:b/>
          <w:color w:val="000000"/>
          <w:sz w:val="28"/>
          <w:szCs w:val="28"/>
          <w:u w:val="single"/>
        </w:rPr>
        <w:lastRenderedPageBreak/>
        <w:t>Program Structure</w:t>
      </w:r>
    </w:p>
    <w:p w14:paraId="7B48D617" w14:textId="0D64A4B7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690FA68B" w14:textId="187506D4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5C93AECF" w14:textId="77777777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445625A8" w14:textId="02CC864C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  <w:sectPr w:rsidR="004C0ACB" w:rsidSect="004C0ACB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DE48AB0" w14:textId="17B41C9E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567E4EE0" wp14:editId="65F233A5">
            <wp:extent cx="2214645" cy="1846416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35565" cy="1863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AA91F" w14:textId="77777777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5729BCCF" w14:textId="2D95FBAB" w:rsidR="0001524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42EEC8F3" wp14:editId="5C1C5BA6">
            <wp:extent cx="3200400" cy="1642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94D94" w14:textId="0E51E629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76F759A1" w14:textId="0E3FB287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2E18AFFD" wp14:editId="2D78CC3B">
            <wp:extent cx="3200400" cy="22707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09645" w14:textId="3E251936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3044FCF1" w14:textId="7FDAABD2" w:rsidR="001B7C10" w:rsidRDefault="001B7C10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7ED985C0" w14:textId="79ED045E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14CD8077" w14:textId="2AC60184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0934E5D8" w14:textId="4D624E7C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4F69BBAB" w14:textId="26517A0C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1EC3D98E" w14:textId="5A7DE318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2A7DE6A3" w14:textId="3B05C9AA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68165F6A" w14:textId="3D574B7C" w:rsidR="004C0ACB" w:rsidRDefault="004C0ACB" w:rsidP="006E0F76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b/>
          <w:color w:val="000000"/>
          <w:sz w:val="28"/>
          <w:szCs w:val="28"/>
        </w:rPr>
      </w:pPr>
    </w:p>
    <w:p w14:paraId="78A9151E" w14:textId="3B7D5C4B" w:rsidR="00683108" w:rsidRDefault="001B7C10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  <w:r w:rsidRPr="001B7C10">
        <w:rPr>
          <w:rFonts w:ascii="Verdana" w:eastAsiaTheme="minorHAnsi" w:hAnsi="Verdana" w:cs="Garamond"/>
          <w:color w:val="000000"/>
          <w:sz w:val="24"/>
          <w:szCs w:val="28"/>
        </w:rPr>
        <w:t>Define Heuristic</w:t>
      </w:r>
      <w:r>
        <w:rPr>
          <w:rFonts w:ascii="Verdana" w:eastAsiaTheme="minorHAnsi" w:hAnsi="Verdana" w:cs="Garamond"/>
          <w:color w:val="000000"/>
          <w:sz w:val="24"/>
          <w:szCs w:val="28"/>
        </w:rPr>
        <w:t xml:space="preserve"> function = Number of pairs of attacking queens</w:t>
      </w:r>
    </w:p>
    <w:p w14:paraId="534A8BB3" w14:textId="6DDE45CA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03284894" w14:textId="3B750259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12E7ED19" w14:textId="667F9D9D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48CE7F74" w14:textId="34FC62CD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51672E42" w14:textId="7E66875E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3E6428D8" w14:textId="237FBE83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76BC6B79" w14:textId="3573F087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3BDF305A" w14:textId="7C4EC735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753D2646" w14:textId="45F24C88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7B6ED60B" w14:textId="66165FA0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035F723E" w14:textId="7FAE6453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604BC002" w14:textId="5511F04E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2C3CC989" w14:textId="330C6782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7DEBBECA" w14:textId="5803400C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0FBCDF29" w14:textId="5BC9D05B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684B1031" w14:textId="22B91F8A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32FBAEA6" w14:textId="7C67F503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3B2F64B5" w14:textId="24374DE5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78B4115F" w14:textId="2F0B58C8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6159C074" w14:textId="4B390D23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66B9E03D" w14:textId="56EACF16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  <w:r>
        <w:rPr>
          <w:rFonts w:ascii="Verdana" w:eastAsiaTheme="minorHAnsi" w:hAnsi="Verdana" w:cs="Garamond"/>
          <w:color w:val="000000"/>
          <w:sz w:val="24"/>
          <w:szCs w:val="28"/>
        </w:rPr>
        <w:t>Steepest Ascent Hill Climbing</w:t>
      </w:r>
    </w:p>
    <w:p w14:paraId="09176F9D" w14:textId="3AC178E7" w:rsidR="00FE7CD1" w:rsidRDefault="00FE7CD1" w:rsidP="00FE7CD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  <w:r>
        <w:rPr>
          <w:rFonts w:ascii="Verdana" w:eastAsiaTheme="minorHAnsi" w:hAnsi="Verdana" w:cs="Garamond"/>
          <w:color w:val="000000"/>
          <w:sz w:val="24"/>
          <w:szCs w:val="28"/>
        </w:rPr>
        <w:t>Find the least heuristic child and move to that child</w:t>
      </w:r>
    </w:p>
    <w:p w14:paraId="2B47F7C8" w14:textId="6FA23119" w:rsidR="00FE7CD1" w:rsidRPr="00FE7CD1" w:rsidRDefault="00FE7CD1" w:rsidP="00FE7CD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  <w:r>
        <w:rPr>
          <w:rFonts w:ascii="Verdana" w:eastAsiaTheme="minorHAnsi" w:hAnsi="Verdana" w:cs="Garamond"/>
          <w:color w:val="000000"/>
          <w:sz w:val="24"/>
          <w:szCs w:val="28"/>
        </w:rPr>
        <w:t>Continue till a solution is found with heuristic = 0, OR no child has heuristic lower than the parent</w:t>
      </w:r>
    </w:p>
    <w:p w14:paraId="5B75FB34" w14:textId="23C205DB" w:rsidR="00A31819" w:rsidRPr="00A31819" w:rsidRDefault="00A31819" w:rsidP="00A31819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average  number</w:t>
      </w:r>
      <w:proofErr w:type="gramEnd"/>
      <w:r>
        <w:rPr>
          <w:sz w:val="16"/>
          <w:szCs w:val="16"/>
        </w:rPr>
        <w:t xml:space="preserve">  of  steps  when  it  succeeds</w:t>
      </w:r>
      <w:r>
        <w:rPr>
          <w:sz w:val="16"/>
          <w:szCs w:val="16"/>
        </w:rPr>
        <w:t>: 4</w:t>
      </w:r>
    </w:p>
    <w:p w14:paraId="33C8BDE3" w14:textId="59B0EA9C" w:rsidR="00A31819" w:rsidRDefault="00A31819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The  average</w:t>
      </w:r>
      <w:proofErr w:type="gramEnd"/>
      <w:r>
        <w:rPr>
          <w:sz w:val="16"/>
          <w:szCs w:val="16"/>
        </w:rPr>
        <w:t xml:space="preserve">  number  of  steps  when  it  fails</w:t>
      </w:r>
      <w:r w:rsidR="009B2A37">
        <w:rPr>
          <w:sz w:val="16"/>
          <w:szCs w:val="16"/>
        </w:rPr>
        <w:t>: 4</w:t>
      </w:r>
    </w:p>
    <w:p w14:paraId="14F1CECC" w14:textId="77777777" w:rsidR="001B7C10" w:rsidRPr="001B7C10" w:rsidRDefault="001B7C10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4"/>
        </w:rPr>
      </w:pPr>
    </w:p>
    <w:p w14:paraId="46D7C332" w14:textId="77777777" w:rsidR="001B7C10" w:rsidRPr="001B7C10" w:rsidRDefault="001B7C10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4"/>
          <w:u w:val="single"/>
        </w:rPr>
      </w:pPr>
    </w:p>
    <w:p w14:paraId="30107ED7" w14:textId="03DEB81B" w:rsidR="00683108" w:rsidRDefault="00683108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br w:type="page"/>
      </w:r>
    </w:p>
    <w:p w14:paraId="1249878D" w14:textId="5711CA51" w:rsidR="00683108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noProof/>
        </w:rPr>
        <w:lastRenderedPageBreak/>
        <w:drawing>
          <wp:inline distT="0" distB="0" distL="0" distR="0" wp14:anchorId="608B6256" wp14:editId="7FB3EF57">
            <wp:extent cx="3200400" cy="25768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D696E" w14:textId="77777777" w:rsidR="00683108" w:rsidRDefault="00683108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63D49964" w14:textId="3C427B34" w:rsidR="00683108" w:rsidRDefault="00683108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0D31D7F2" w14:textId="2AFBEC07" w:rsidR="00683108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noProof/>
        </w:rPr>
        <w:drawing>
          <wp:inline distT="0" distB="0" distL="0" distR="0" wp14:anchorId="7A294741" wp14:editId="5086EDD9">
            <wp:extent cx="3200400" cy="13423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81481" w14:textId="15584C37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1CF33205" w14:textId="59A47639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02340012" w14:textId="6709FF70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noProof/>
        </w:rPr>
        <w:drawing>
          <wp:inline distT="0" distB="0" distL="0" distR="0" wp14:anchorId="27FB927C" wp14:editId="7EA95F41">
            <wp:extent cx="3200400" cy="10401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CF80" w14:textId="35890F45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531C9A3B" w14:textId="77777777" w:rsidR="00FE7CD1" w:rsidRDefault="00FE7CD1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733E09C4" w14:textId="58B0CB64" w:rsidR="00FE7CD1" w:rsidRDefault="00FE7CD1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1177A86D" w14:textId="3685230F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2C9EB88A" w14:textId="601A418D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6A5199A2" w14:textId="577FCCC4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5CDF7124" w14:textId="0304482D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56518E82" w14:textId="11D4F8DC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325BBC0E" w14:textId="044A3E68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2F48BCAD" w14:textId="147B08B9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4F0A6CCF" w14:textId="5DFD259A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53986E12" w14:textId="19C37C50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7B84BF62" w14:textId="2EAF06E4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0BA82F13" w14:textId="77777777" w:rsidR="009B2A37" w:rsidRDefault="009B2A37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4390348B" w14:textId="77777777" w:rsidR="00FE7CD1" w:rsidRDefault="00FE7CD1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46E60679" w14:textId="77777777" w:rsidR="00FE7CD1" w:rsidRDefault="00FE7CD1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</w:p>
    <w:p w14:paraId="149CD3DA" w14:textId="0E3CA080" w:rsidR="00FE7CD1" w:rsidRDefault="00FE7CD1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  <w:r>
        <w:rPr>
          <w:rFonts w:ascii="Verdana" w:eastAsiaTheme="minorHAnsi" w:hAnsi="Verdana" w:cs="Garamond"/>
          <w:color w:val="000000"/>
          <w:sz w:val="24"/>
          <w:szCs w:val="28"/>
        </w:rPr>
        <w:t>Steepest Ascent Hill Climbing</w:t>
      </w:r>
      <w:r>
        <w:rPr>
          <w:rFonts w:ascii="Verdana" w:eastAsiaTheme="minorHAnsi" w:hAnsi="Verdana" w:cs="Garamond"/>
          <w:color w:val="000000"/>
          <w:sz w:val="24"/>
          <w:szCs w:val="28"/>
        </w:rPr>
        <w:t xml:space="preserve"> allowing sideways moves: -</w:t>
      </w:r>
    </w:p>
    <w:p w14:paraId="5F78146E" w14:textId="77777777" w:rsidR="00FE7CD1" w:rsidRDefault="00FE7CD1" w:rsidP="00FE7CD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 w:val="24"/>
          <w:szCs w:val="28"/>
        </w:rPr>
      </w:pPr>
      <w:r>
        <w:rPr>
          <w:rFonts w:ascii="Verdana" w:eastAsiaTheme="minorHAnsi" w:hAnsi="Verdana" w:cs="Garamond"/>
          <w:color w:val="000000"/>
          <w:sz w:val="24"/>
          <w:szCs w:val="28"/>
        </w:rPr>
        <w:t>Find the least heuristic child and move to that child</w:t>
      </w:r>
    </w:p>
    <w:p w14:paraId="55F09540" w14:textId="54248786" w:rsidR="00FE7CD1" w:rsidRDefault="00FE7CD1" w:rsidP="00FE7CD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If the least child/children have the same heuristic as the parent, choose any of the child</w:t>
      </w:r>
    </w:p>
    <w:p w14:paraId="187002F6" w14:textId="6C95B908" w:rsidR="00FE7CD1" w:rsidRDefault="00FE7CD1" w:rsidP="00FE7CD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Continue this for a fixed set of iterations</w:t>
      </w:r>
    </w:p>
    <w:p w14:paraId="46E851C8" w14:textId="25A78922" w:rsidR="00FE7CD1" w:rsidRDefault="00FE7CD1" w:rsidP="00FE7CD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Reset the iteration counter if a climb is encountered while moving sideways</w:t>
      </w:r>
    </w:p>
    <w:p w14:paraId="00E99727" w14:textId="23712DF8" w:rsidR="009B2A37" w:rsidRPr="00A31819" w:rsidRDefault="009B2A37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average  number</w:t>
      </w:r>
      <w:proofErr w:type="gramEnd"/>
      <w:r>
        <w:rPr>
          <w:sz w:val="16"/>
          <w:szCs w:val="16"/>
        </w:rPr>
        <w:t xml:space="preserve">  of  steps  when  it  succeeds: </w:t>
      </w:r>
      <w:r>
        <w:rPr>
          <w:sz w:val="16"/>
          <w:szCs w:val="16"/>
        </w:rPr>
        <w:t>17</w:t>
      </w:r>
    </w:p>
    <w:p w14:paraId="1C58715C" w14:textId="04BFCC89" w:rsidR="009B2A37" w:rsidRDefault="009B2A37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The  average</w:t>
      </w:r>
      <w:proofErr w:type="gramEnd"/>
      <w:r>
        <w:rPr>
          <w:sz w:val="16"/>
          <w:szCs w:val="16"/>
        </w:rPr>
        <w:t xml:space="preserve">  number  of  steps  when  it  fails: </w:t>
      </w:r>
      <w:r>
        <w:rPr>
          <w:sz w:val="16"/>
          <w:szCs w:val="16"/>
        </w:rPr>
        <w:t>70</w:t>
      </w:r>
    </w:p>
    <w:p w14:paraId="2744B17F" w14:textId="77777777" w:rsidR="009B2A37" w:rsidRPr="00FE7CD1" w:rsidRDefault="009B2A37" w:rsidP="009B2A3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09FA4CFF" w14:textId="7ED4CEF8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5FAB8FAB" w14:textId="53B38F6D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2A922F8D" w14:textId="1B6B31D2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Random restart (without sideways): -</w:t>
      </w:r>
    </w:p>
    <w:p w14:paraId="7A630354" w14:textId="54A82814" w:rsidR="00FE7CD1" w:rsidRDefault="002746D9" w:rsidP="00FE7CD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Run the steepest ascent algorithm</w:t>
      </w:r>
    </w:p>
    <w:p w14:paraId="49960B81" w14:textId="3F27A8B4" w:rsidR="002746D9" w:rsidRPr="00FE7CD1" w:rsidRDefault="002746D9" w:rsidP="009B2A3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If failed, generate a random initial state, and re-run, until a success state is found</w:t>
      </w:r>
    </w:p>
    <w:p w14:paraId="1DC33CB8" w14:textId="309E2CC1" w:rsidR="009B2A37" w:rsidRDefault="009B2A37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The  average</w:t>
      </w:r>
      <w:proofErr w:type="gramEnd"/>
      <w:r>
        <w:rPr>
          <w:sz w:val="16"/>
          <w:szCs w:val="16"/>
        </w:rPr>
        <w:t xml:space="preserve">  number  of  random  restarts  used  without  sideways  move</w:t>
      </w:r>
      <w:r>
        <w:rPr>
          <w:sz w:val="16"/>
          <w:szCs w:val="16"/>
        </w:rPr>
        <w:t xml:space="preserve">: </w:t>
      </w:r>
      <w:r>
        <w:rPr>
          <w:rFonts w:ascii="Verdana" w:eastAsiaTheme="minorHAnsi" w:hAnsi="Verdana" w:cs="Garamond"/>
          <w:color w:val="000000"/>
          <w:szCs w:val="28"/>
        </w:rPr>
        <w:t>7</w:t>
      </w:r>
    </w:p>
    <w:p w14:paraId="65FD1C6F" w14:textId="3942F293" w:rsidR="009B2A37" w:rsidRDefault="009B2A37" w:rsidP="009B2A37">
      <w:pPr>
        <w:pStyle w:val="textbox"/>
        <w:shd w:val="clear" w:color="auto" w:fill="FFFFFF"/>
        <w:spacing w:before="0" w:beforeAutospacing="0" w:after="0" w:afterAutospacing="0"/>
        <w:ind w:left="360"/>
        <w:rPr>
          <w:sz w:val="16"/>
          <w:szCs w:val="16"/>
        </w:rPr>
      </w:pPr>
    </w:p>
    <w:p w14:paraId="3A38B401" w14:textId="1497944D" w:rsidR="009B2A37" w:rsidRDefault="009B2A37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The  average</w:t>
      </w:r>
      <w:proofErr w:type="gramEnd"/>
      <w:r>
        <w:rPr>
          <w:sz w:val="16"/>
          <w:szCs w:val="16"/>
        </w:rPr>
        <w:t xml:space="preserve">  number  of  steps  required  without  sideways  move</w:t>
      </w:r>
      <w:r>
        <w:rPr>
          <w:sz w:val="16"/>
          <w:szCs w:val="16"/>
        </w:rPr>
        <w:t xml:space="preserve">: </w:t>
      </w:r>
    </w:p>
    <w:p w14:paraId="4EC5E618" w14:textId="1918F865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6DFDEDB7" w14:textId="41957A12" w:rsidR="00FE7CD1" w:rsidRDefault="00FE7CD1" w:rsidP="00683108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40DC17B7" w14:textId="5320ADE5" w:rsidR="00FF0775" w:rsidRPr="00FE7CD1" w:rsidRDefault="00FF0775" w:rsidP="00FE7CD1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047D68C3" w14:textId="5A28A208" w:rsidR="00FF0775" w:rsidRDefault="00FF0775" w:rsidP="00FF077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63DCF8A7" w14:textId="2F3C0027" w:rsidR="00FF0775" w:rsidRDefault="00FF0775" w:rsidP="00FF0775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2933B6FA" w14:textId="508D68DF" w:rsidR="002746D9" w:rsidRDefault="002746D9" w:rsidP="002746D9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Random restart (with sideways</w:t>
      </w:r>
      <w:r>
        <w:rPr>
          <w:rFonts w:ascii="Verdana" w:eastAsiaTheme="minorHAnsi" w:hAnsi="Verdana" w:cs="Garamond"/>
          <w:color w:val="000000"/>
          <w:szCs w:val="28"/>
        </w:rPr>
        <w:t xml:space="preserve"> allowed</w:t>
      </w:r>
      <w:r>
        <w:rPr>
          <w:rFonts w:ascii="Verdana" w:eastAsiaTheme="minorHAnsi" w:hAnsi="Verdana" w:cs="Garamond"/>
          <w:color w:val="000000"/>
          <w:szCs w:val="28"/>
        </w:rPr>
        <w:t>): -</w:t>
      </w:r>
    </w:p>
    <w:p w14:paraId="3FFF61D9" w14:textId="3F6F6C96" w:rsidR="002746D9" w:rsidRDefault="002746D9" w:rsidP="002746D9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Run the steepest ascent algorithm</w:t>
      </w:r>
      <w:r>
        <w:rPr>
          <w:rFonts w:ascii="Verdana" w:eastAsiaTheme="minorHAnsi" w:hAnsi="Verdana" w:cs="Garamond"/>
          <w:color w:val="000000"/>
          <w:szCs w:val="28"/>
        </w:rPr>
        <w:t xml:space="preserve"> allowing sideways</w:t>
      </w:r>
    </w:p>
    <w:p w14:paraId="30A58638" w14:textId="1D5F8BFC" w:rsidR="002746D9" w:rsidRDefault="002746D9" w:rsidP="002746D9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It requires fewer restarts of around 1</w:t>
      </w:r>
    </w:p>
    <w:p w14:paraId="45C01797" w14:textId="77777777" w:rsidR="009B2A37" w:rsidRDefault="002746D9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r>
        <w:rPr>
          <w:rFonts w:ascii="Verdana" w:eastAsiaTheme="minorHAnsi" w:hAnsi="Verdana" w:cs="Garamond"/>
          <w:color w:val="000000"/>
          <w:szCs w:val="28"/>
        </w:rPr>
        <w:t>If failed, generate a random initial state, and re-run, until a success state is found</w:t>
      </w:r>
      <w:r w:rsidR="009B2A37" w:rsidRPr="009B2A37">
        <w:rPr>
          <w:sz w:val="16"/>
          <w:szCs w:val="16"/>
        </w:rPr>
        <w:t xml:space="preserve"> </w:t>
      </w:r>
    </w:p>
    <w:p w14:paraId="0A1ABBF9" w14:textId="20ADC736" w:rsidR="009B2A37" w:rsidRDefault="009B2A37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The  average</w:t>
      </w:r>
      <w:proofErr w:type="gramEnd"/>
      <w:r>
        <w:rPr>
          <w:sz w:val="16"/>
          <w:szCs w:val="16"/>
        </w:rPr>
        <w:t xml:space="preserve">  number  of  random  restarts  used  without  sideways  move: </w:t>
      </w:r>
      <w:r>
        <w:rPr>
          <w:rFonts w:ascii="Verdana" w:eastAsiaTheme="minorHAnsi" w:hAnsi="Verdana" w:cs="Garamond"/>
          <w:color w:val="000000"/>
          <w:szCs w:val="28"/>
        </w:rPr>
        <w:t>1</w:t>
      </w:r>
    </w:p>
    <w:p w14:paraId="3EA9F64E" w14:textId="77777777" w:rsidR="009B2A37" w:rsidRDefault="009B2A37" w:rsidP="009B2A37">
      <w:pPr>
        <w:pStyle w:val="textbox"/>
        <w:shd w:val="clear" w:color="auto" w:fill="FFFFFF"/>
        <w:spacing w:before="0" w:beforeAutospacing="0" w:after="0" w:afterAutospacing="0"/>
        <w:ind w:left="360"/>
        <w:rPr>
          <w:sz w:val="16"/>
          <w:szCs w:val="16"/>
        </w:rPr>
      </w:pPr>
    </w:p>
    <w:p w14:paraId="195AE6AE" w14:textId="7B5DE387" w:rsidR="009B2A37" w:rsidRDefault="009B2A37" w:rsidP="009B2A37">
      <w:pPr>
        <w:pStyle w:val="textbox"/>
        <w:numPr>
          <w:ilvl w:val="0"/>
          <w:numId w:val="21"/>
        </w:numPr>
        <w:shd w:val="clear" w:color="auto" w:fill="FFFFFF"/>
        <w:spacing w:before="0" w:beforeAutospacing="0" w:after="0" w:afterAutospacing="0"/>
        <w:rPr>
          <w:sz w:val="16"/>
          <w:szCs w:val="16"/>
        </w:rPr>
      </w:pPr>
      <w:proofErr w:type="gramStart"/>
      <w:r>
        <w:rPr>
          <w:sz w:val="16"/>
          <w:szCs w:val="16"/>
        </w:rPr>
        <w:t>The  average</w:t>
      </w:r>
      <w:proofErr w:type="gramEnd"/>
      <w:r>
        <w:rPr>
          <w:sz w:val="16"/>
          <w:szCs w:val="16"/>
        </w:rPr>
        <w:t xml:space="preserve">  number  of  steps  required  without  sideways  move: </w:t>
      </w:r>
      <w:r>
        <w:rPr>
          <w:sz w:val="16"/>
          <w:szCs w:val="16"/>
        </w:rPr>
        <w:t>20</w:t>
      </w:r>
    </w:p>
    <w:p w14:paraId="4359912E" w14:textId="77777777" w:rsidR="002746D9" w:rsidRPr="00FE7CD1" w:rsidRDefault="002746D9" w:rsidP="009B2A3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778AAFB1" w14:textId="04C2954B" w:rsidR="00E551ED" w:rsidRDefault="00E551ED" w:rsidP="00E551ED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45478AD8" w14:textId="64A6574F" w:rsidR="00E551ED" w:rsidRDefault="00E551ED" w:rsidP="00E551ED">
      <w:pPr>
        <w:autoSpaceDE w:val="0"/>
        <w:autoSpaceDN w:val="0"/>
        <w:adjustRightInd w:val="0"/>
        <w:spacing w:after="0" w:line="240" w:lineRule="auto"/>
        <w:jc w:val="both"/>
        <w:rPr>
          <w:rFonts w:ascii="Verdana" w:eastAsiaTheme="minorHAnsi" w:hAnsi="Verdana" w:cs="Garamond"/>
          <w:color w:val="000000"/>
          <w:szCs w:val="28"/>
        </w:rPr>
      </w:pPr>
    </w:p>
    <w:p w14:paraId="455910C0" w14:textId="68DEA8B5" w:rsidR="00753A56" w:rsidRDefault="00E551ED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br w:type="page"/>
      </w:r>
    </w:p>
    <w:p w14:paraId="0BBEF914" w14:textId="77777777" w:rsidR="00F66B02" w:rsidRDefault="00F66B02" w:rsidP="00753A56">
      <w:pPr>
        <w:jc w:val="center"/>
        <w:rPr>
          <w:b/>
          <w:u w:val="single"/>
        </w:rPr>
        <w:sectPr w:rsidR="00F66B02" w:rsidSect="004C0ACB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AEFA623" w14:textId="7FE39366" w:rsidR="00E551ED" w:rsidRDefault="00753A56" w:rsidP="002746D9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 xml:space="preserve">Sample results for Misplaced Tile </w:t>
      </w:r>
    </w:p>
    <w:p w14:paraId="589A9A74" w14:textId="3E242B48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0C9D4C84" w14:textId="56BD9BB7" w:rsidR="002746D9" w:rsidRDefault="002746D9" w:rsidP="002746D9">
      <w:pPr>
        <w:pStyle w:val="ListParagraph"/>
        <w:numPr>
          <w:ilvl w:val="0"/>
          <w:numId w:val="22"/>
        </w:num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Steepest Ascent</w:t>
      </w:r>
    </w:p>
    <w:p w14:paraId="430BA55B" w14:textId="5902B205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7126084F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Begin</w:t>
      </w:r>
    </w:p>
    <w:p w14:paraId="5B19A161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[[0 0 0 1 0 0 0 0]</w:t>
      </w:r>
    </w:p>
    <w:p w14:paraId="0150E8A0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1 0 0 0 0 0 0]</w:t>
      </w:r>
    </w:p>
    <w:p w14:paraId="17F8E232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1 0 0 0]</w:t>
      </w:r>
    </w:p>
    <w:p w14:paraId="420A681D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0 1 0]</w:t>
      </w:r>
    </w:p>
    <w:p w14:paraId="2448FE9C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1 0 0]</w:t>
      </w:r>
    </w:p>
    <w:p w14:paraId="1F5C6F34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0 0 1]</w:t>
      </w:r>
    </w:p>
    <w:p w14:paraId="3822F123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1 0 0 0]</w:t>
      </w:r>
    </w:p>
    <w:p w14:paraId="2F899DFD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1 0 0 0 0]]</w:t>
      </w:r>
    </w:p>
    <w:p w14:paraId="4D7EB752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Heuristic: 6</w:t>
      </w:r>
    </w:p>
    <w:p w14:paraId="114B986A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[[0 0 0 1 0 0 0 0]</w:t>
      </w:r>
    </w:p>
    <w:p w14:paraId="1C22C2E6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1 0 0 0 0 0 0]</w:t>
      </w:r>
    </w:p>
    <w:p w14:paraId="7C9BA15B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1 0 0 0]</w:t>
      </w:r>
    </w:p>
    <w:p w14:paraId="798A1BE9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1 0 0 0 0 0]</w:t>
      </w:r>
    </w:p>
    <w:p w14:paraId="425DC396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1 0 0]</w:t>
      </w:r>
    </w:p>
    <w:p w14:paraId="22253AC5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0 0 1]</w:t>
      </w:r>
    </w:p>
    <w:p w14:paraId="094C52EA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1 0 0 0]</w:t>
      </w:r>
    </w:p>
    <w:p w14:paraId="50158917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1 0 0 0 0]]</w:t>
      </w:r>
    </w:p>
    <w:p w14:paraId="65390607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Heuristic: 4</w:t>
      </w:r>
    </w:p>
    <w:p w14:paraId="57A9301B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[[0 0 0 1 0 0 0 0]</w:t>
      </w:r>
    </w:p>
    <w:p w14:paraId="10A7556D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1 0 0 0 0 0 0]</w:t>
      </w:r>
    </w:p>
    <w:p w14:paraId="7E84F35C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0 1 0]</w:t>
      </w:r>
    </w:p>
    <w:p w14:paraId="4D791C8A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1 0 0 0 0 0]</w:t>
      </w:r>
    </w:p>
    <w:p w14:paraId="3A48A762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1 0 0]</w:t>
      </w:r>
    </w:p>
    <w:p w14:paraId="104A3EDC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0 0 1]</w:t>
      </w:r>
    </w:p>
    <w:p w14:paraId="0B5A32C0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1 0 0 0]</w:t>
      </w:r>
    </w:p>
    <w:p w14:paraId="1E59A567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1 0 0 0 0]]</w:t>
      </w:r>
    </w:p>
    <w:p w14:paraId="702B15FD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Heuristic: 2</w:t>
      </w:r>
    </w:p>
    <w:p w14:paraId="3FF7863E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[[0 0 0 1 0 0 0 0]</w:t>
      </w:r>
    </w:p>
    <w:p w14:paraId="15E5D1C4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1 0 0 0 0 0 0]</w:t>
      </w:r>
    </w:p>
    <w:p w14:paraId="2CAD0C7E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0 1 0]</w:t>
      </w:r>
    </w:p>
    <w:p w14:paraId="05C511C6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1 0 0 0 0 0]</w:t>
      </w:r>
    </w:p>
    <w:p w14:paraId="74477DCB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1 0 0]</w:t>
      </w:r>
    </w:p>
    <w:p w14:paraId="75B1BCAB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 0 0 1]</w:t>
      </w:r>
    </w:p>
    <w:p w14:paraId="3E9FE9ED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1 0 0 0]</w:t>
      </w:r>
    </w:p>
    <w:p w14:paraId="17DE020A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1 0 0 0 0 0 0 0]]</w:t>
      </w:r>
    </w:p>
    <w:p w14:paraId="3B010469" w14:textId="77777777" w:rsidR="002746D9" w:rsidRPr="002746D9" w:rsidRDefault="002746D9" w:rsidP="002746D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746D9">
        <w:rPr>
          <w:rFonts w:ascii="Courier New" w:eastAsia="Times New Roman" w:hAnsi="Courier New" w:cs="Courier New"/>
          <w:color w:val="000000"/>
          <w:sz w:val="21"/>
          <w:szCs w:val="21"/>
        </w:rPr>
        <w:t>Heuristic: 0</w:t>
      </w:r>
    </w:p>
    <w:p w14:paraId="57744D65" w14:textId="76392C34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0A61CA52" w14:textId="1897B1CA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Success</w:t>
      </w:r>
    </w:p>
    <w:p w14:paraId="0E8C4CAE" w14:textId="37666ED3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6FB676A8" w14:textId="45F2FB59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15A169F7" w14:textId="6C6ADA08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5A3B52AD" w14:textId="30DF94BC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0C59BAA1" w14:textId="69596D28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26BD79FD" w14:textId="4DFDAC50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3044D22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5B3F6CD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0 0 0 1]</w:t>
      </w:r>
    </w:p>
    <w:p w14:paraId="2B3FA7A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40ED3C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7DF890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597D40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CAE53F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6D7AD0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2B16BDC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227ACD3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7</w:t>
      </w:r>
    </w:p>
    <w:p w14:paraId="5C1F759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0 0 0 1]</w:t>
      </w:r>
    </w:p>
    <w:p w14:paraId="3DF028E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15E257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53CF661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68CA53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6CAA606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5F4054A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1FDA9B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3B63EFA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3</w:t>
      </w:r>
    </w:p>
    <w:p w14:paraId="03EC9E6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0 0 0 1]</w:t>
      </w:r>
    </w:p>
    <w:p w14:paraId="2786722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6BD5D84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5D6BF5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1A76177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3F6DE01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753A488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57FDB7D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3B82878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17C844E5" w14:textId="1996FAE6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502418C1" w14:textId="5BAA4006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Failure</w:t>
      </w:r>
    </w:p>
    <w:p w14:paraId="2D6705CA" w14:textId="6455E787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4EA01B61" w14:textId="6F47434F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1BEE1D32" w14:textId="18E2C56F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4EBCE4A0" w14:textId="3F9BBBE5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54841E00" w14:textId="6B7FCFB9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2150D15D" w14:textId="347C98A7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2AF91D87" w14:textId="31EE9C3C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29EC7B9F" w14:textId="704F43B9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2BE5FC8E" w14:textId="3116A03D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4C0E1708" w14:textId="539663B3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4B7BA30B" w14:textId="612AAEBE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3D7E8F62" w14:textId="3B4F6CB5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710A27E1" w14:textId="2DA8D18F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407C274D" w14:textId="75FC9255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7586AD27" w14:textId="4AADAF1F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04241F24" w14:textId="78CB6A9C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7E1BE8B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0FBCABA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1 0 0 0]</w:t>
      </w:r>
    </w:p>
    <w:p w14:paraId="5411C51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8C1D4C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4F0C813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2DC66AF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3003020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7E711D5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547F237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]</w:t>
      </w:r>
    </w:p>
    <w:p w14:paraId="2C80612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1</w:t>
      </w:r>
    </w:p>
    <w:p w14:paraId="541ADAB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 0 0 0 0 0 0 0]</w:t>
      </w:r>
    </w:p>
    <w:p w14:paraId="2546AE3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23969C9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64015B0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230E6BD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7B4C15C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30ED85F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2338E73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]</w:t>
      </w:r>
    </w:p>
    <w:p w14:paraId="590BE3D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8</w:t>
      </w:r>
    </w:p>
    <w:p w14:paraId="38301F9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 0 0 0 0 0 0 0]</w:t>
      </w:r>
    </w:p>
    <w:p w14:paraId="2938F36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08DF2A9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74727B3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66EEA17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6BB4FEA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99A8E9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595CC74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]</w:t>
      </w:r>
    </w:p>
    <w:p w14:paraId="57554D1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5</w:t>
      </w:r>
    </w:p>
    <w:p w14:paraId="7E7AB5C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 0 0 0 0 0 0 0]</w:t>
      </w:r>
    </w:p>
    <w:p w14:paraId="449C985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68E186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544B017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5C84B24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69B7815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3FEAC27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2C3469B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]</w:t>
      </w:r>
    </w:p>
    <w:p w14:paraId="71C75FD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4</w:t>
      </w:r>
    </w:p>
    <w:p w14:paraId="08B4082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7DA9AC9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714EF05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C66877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04683FB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E622F9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07C7BBD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147D419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]</w:t>
      </w:r>
    </w:p>
    <w:p w14:paraId="24499FE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3</w:t>
      </w:r>
    </w:p>
    <w:p w14:paraId="3787882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657E2A7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342FCDD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28F90DF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759AB56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4B2DC1A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356AF51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634A446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332E3E3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2EC5EE44" w14:textId="131ED4AB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 xml:space="preserve"> Failure</w:t>
      </w:r>
    </w:p>
    <w:p w14:paraId="20D1683C" w14:textId="77777777" w:rsidR="002746D9" w:rsidRDefault="002746D9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br w:type="page"/>
      </w:r>
    </w:p>
    <w:p w14:paraId="1C987D8C" w14:textId="58760BF2" w:rsidR="002746D9" w:rsidRPr="0026479D" w:rsidRDefault="002746D9" w:rsidP="0026479D">
      <w:pPr>
        <w:pStyle w:val="ListParagraph"/>
        <w:numPr>
          <w:ilvl w:val="0"/>
          <w:numId w:val="22"/>
        </w:numPr>
        <w:rPr>
          <w:rFonts w:ascii="Verdana" w:eastAsiaTheme="minorHAnsi" w:hAnsi="Verdana" w:cs="Garamond"/>
          <w:color w:val="000000"/>
          <w:szCs w:val="28"/>
        </w:rPr>
      </w:pPr>
      <w:r w:rsidRPr="0026479D">
        <w:rPr>
          <w:rFonts w:ascii="Verdana" w:eastAsiaTheme="minorHAnsi" w:hAnsi="Verdana" w:cs="Garamond"/>
          <w:color w:val="000000"/>
          <w:szCs w:val="28"/>
        </w:rPr>
        <w:lastRenderedPageBreak/>
        <w:t>Steepest Ascent</w:t>
      </w:r>
      <w:r w:rsidRPr="0026479D">
        <w:rPr>
          <w:rFonts w:ascii="Verdana" w:eastAsiaTheme="minorHAnsi" w:hAnsi="Verdana" w:cs="Garamond"/>
          <w:color w:val="000000"/>
          <w:szCs w:val="28"/>
        </w:rPr>
        <w:t xml:space="preserve"> with sideways</w:t>
      </w:r>
    </w:p>
    <w:p w14:paraId="21151CBB" w14:textId="77777777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64167F0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4E15234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1BF69FC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F5B5D7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F1E955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63534FD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0E2BD2C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424157E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5FD5592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]</w:t>
      </w:r>
    </w:p>
    <w:p w14:paraId="16CA4E7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8</w:t>
      </w:r>
    </w:p>
    <w:p w14:paraId="6A31EE0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1885232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46A1D01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8B86B5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65FB3E9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729D6AC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1C16C73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30E537F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]</w:t>
      </w:r>
    </w:p>
    <w:p w14:paraId="64A0ADE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4</w:t>
      </w:r>
    </w:p>
    <w:p w14:paraId="033D944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6C6F05B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A3B431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E8941F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02B36EC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38AD92E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75EA3E4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366412C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3830D57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447A6ED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1 0 0 0]</w:t>
      </w:r>
    </w:p>
    <w:p w14:paraId="27FB909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8E7B4B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6C0BEC7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207AE54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25B98A4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59FA072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67F142B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2D98BD9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57AD5D2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30DACC0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4D2DB6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3836C4B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2826A92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6E3522B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7820B5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22F902D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45EF82F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108138A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1 0 0 0]</w:t>
      </w:r>
    </w:p>
    <w:p w14:paraId="4866DAC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CE3A6B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347E6FB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7190F87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61994C3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510DC96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8F42BB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6A3DE74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63DE091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580FE56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4E0EB7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3B6643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3730459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51E9713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3A924E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0AF93DD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16C5E9A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41A153E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0 0 0 1]</w:t>
      </w:r>
    </w:p>
    <w:p w14:paraId="651CB38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191F865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697100E8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2F3CAD8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45DB024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7DF3CBB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0CDA13F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253D2D2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36FAB22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4A921CD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626A7D8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2A5DF70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71DA018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537AB22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510541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7E7791E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4C24718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2D242D9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5FF5189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8BD884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A2154A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6BB923C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389E10B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2F3EF5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03325CB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6EE53747" w14:textId="02096C9A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Failure</w:t>
      </w:r>
    </w:p>
    <w:p w14:paraId="4684971F" w14:textId="67A64964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3B0683E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04003AE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17E13412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3597633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BC521A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4A9994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196A11C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53A03F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6DB63B45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030CB68A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5</w:t>
      </w:r>
    </w:p>
    <w:p w14:paraId="19C371F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79F82CE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40DEB94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3B760D3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3AE4E01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975197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C5F890F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819C43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2F893B90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3EBEC506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37995C7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117DCAB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1D6241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2F32A7B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5592E3C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094F9F5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4E9FD95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6562B70D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171547A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266A10DB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4E1576D4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87C719E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491F82A1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58E3383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1FF0C577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72D42923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503B2BC9" w14:textId="77777777" w:rsidR="002746D9" w:rsidRDefault="002746D9" w:rsidP="002746D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0</w:t>
      </w:r>
    </w:p>
    <w:p w14:paraId="715A65F4" w14:textId="090B9278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</w:p>
    <w:p w14:paraId="1BFEADE8" w14:textId="3ADB02C2" w:rsidR="002746D9" w:rsidRDefault="002746D9" w:rsidP="002746D9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>Success</w:t>
      </w:r>
    </w:p>
    <w:p w14:paraId="7655DC9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56FBE54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18984BA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59C3F7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63B3EE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59E8DDC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5590645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1F6764E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C95F9C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009D4D8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6</w:t>
      </w:r>
    </w:p>
    <w:p w14:paraId="2DB3C08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63EEEE3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603679A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4E5FBF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25FF4B8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E025BD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4B8AAF2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26E802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0436295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4</w:t>
      </w:r>
    </w:p>
    <w:p w14:paraId="2CDD912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4B17549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5916397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44A7850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69A79F4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5E9768E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71A0192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5F269C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5FCFD09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428191D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7FC490E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32F92AF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BF32A0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5A9FA9D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3A4303B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37F1FA7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9236F0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3F67C67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0</w:t>
      </w:r>
    </w:p>
    <w:p w14:paraId="7F05AFE7" w14:textId="6AC0D071" w:rsidR="002746D9" w:rsidRPr="002746D9" w:rsidRDefault="0026479D" w:rsidP="002746D9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t xml:space="preserve"> Success</w:t>
      </w:r>
    </w:p>
    <w:p w14:paraId="426AB7ED" w14:textId="3E97F27D" w:rsidR="0026479D" w:rsidRDefault="0026479D">
      <w:pPr>
        <w:rPr>
          <w:rFonts w:ascii="Verdana" w:eastAsiaTheme="minorHAnsi" w:hAnsi="Verdana" w:cs="Garamond"/>
          <w:color w:val="000000"/>
          <w:szCs w:val="28"/>
        </w:rPr>
      </w:pPr>
      <w:r>
        <w:rPr>
          <w:rFonts w:ascii="Verdana" w:eastAsiaTheme="minorHAnsi" w:hAnsi="Verdana" w:cs="Garamond"/>
          <w:color w:val="000000"/>
          <w:szCs w:val="28"/>
        </w:rPr>
        <w:br w:type="page"/>
      </w:r>
    </w:p>
    <w:p w14:paraId="663E7522" w14:textId="62A93EC5" w:rsidR="002746D9" w:rsidRPr="0026479D" w:rsidRDefault="0026479D" w:rsidP="0026479D">
      <w:pPr>
        <w:pStyle w:val="ListParagraph"/>
        <w:numPr>
          <w:ilvl w:val="0"/>
          <w:numId w:val="22"/>
        </w:numPr>
        <w:rPr>
          <w:rFonts w:ascii="Verdana" w:eastAsiaTheme="minorHAnsi" w:hAnsi="Verdana" w:cs="Garamond"/>
          <w:color w:val="000000"/>
          <w:szCs w:val="28"/>
        </w:rPr>
      </w:pPr>
      <w:r w:rsidRPr="0026479D">
        <w:rPr>
          <w:rFonts w:ascii="Verdana" w:eastAsiaTheme="minorHAnsi" w:hAnsi="Verdana" w:cs="Garamond"/>
          <w:color w:val="000000"/>
          <w:szCs w:val="28"/>
        </w:rPr>
        <w:lastRenderedPageBreak/>
        <w:t>Random restart without sideways</w:t>
      </w:r>
    </w:p>
    <w:p w14:paraId="6EBE21A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0F1E8D3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 0 0 0 0 0 0 0]</w:t>
      </w:r>
    </w:p>
    <w:p w14:paraId="221C46A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31CE6B8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5700CAA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546A442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0BC45DF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755742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45577B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]</w:t>
      </w:r>
    </w:p>
    <w:p w14:paraId="0DDFBF1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9</w:t>
      </w:r>
    </w:p>
    <w:p w14:paraId="5BB2B3F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 0 0 0 0 0 0 0]</w:t>
      </w:r>
    </w:p>
    <w:p w14:paraId="71AFDA8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02607E2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4AD3C4A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392B2C0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844193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7787968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7A6096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]</w:t>
      </w:r>
    </w:p>
    <w:p w14:paraId="27C3071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5</w:t>
      </w:r>
    </w:p>
    <w:p w14:paraId="7FF3B4F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4371C5F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EC3652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90D32C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7A620EC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1EDDC64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3D0B7D1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CC9934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]</w:t>
      </w:r>
    </w:p>
    <w:p w14:paraId="5C24A53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4</w:t>
      </w:r>
    </w:p>
    <w:p w14:paraId="04E2603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7B9294F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4168D5C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6DDD8F8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67D8FBC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0A3FB5F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4934B92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06B08AC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]</w:t>
      </w:r>
    </w:p>
    <w:p w14:paraId="3DC9AEB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3</w:t>
      </w:r>
    </w:p>
    <w:p w14:paraId="7D3F9C6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0C6129E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0690C21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7A735B1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3679DCD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7C1AF8F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31CD8D5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35B4479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]</w:t>
      </w:r>
    </w:p>
    <w:p w14:paraId="602BC89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0ABB4D6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4E954E9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50F5FA4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07908CA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F70C85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34C2C47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EF7E3A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6E5FA2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]</w:t>
      </w:r>
    </w:p>
    <w:p w14:paraId="6FBB6F2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32FBCE55" w14:textId="04A33CA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55A894B" w14:textId="6C21E9E5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ailure</w:t>
      </w:r>
    </w:p>
    <w:p w14:paraId="6C16E516" w14:textId="455F5EA0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6BDEDA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B7C611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1DA6BE6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20E41F4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6A9001A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319BC22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3F750AC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082AF9E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73C2516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00B9127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57062E6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6</w:t>
      </w:r>
    </w:p>
    <w:p w14:paraId="23300B9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1 0 0 0 0 0 0]</w:t>
      </w:r>
    </w:p>
    <w:p w14:paraId="0538F50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51BB85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437CF74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2C26D52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68CB1C4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53084F4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00D5D97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27057EE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3</w:t>
      </w:r>
    </w:p>
    <w:p w14:paraId="18E3473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62306E7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70A02F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56207CF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37671B9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099B815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2DBD097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482122E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3A44B76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793BFEA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0DA5DEA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F5C9D1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0F035A1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0EA3086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1F873E0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226352C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576AA98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31F5893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339DC42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467B808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0AFDE1B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48C988F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6994BB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71FB9F3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5D17460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60E5BCE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688BCAC5" w14:textId="7ABE9961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0</w:t>
      </w:r>
    </w:p>
    <w:p w14:paraId="7D0F07E2" w14:textId="7F0ED02E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uccess</w:t>
      </w:r>
    </w:p>
    <w:p w14:paraId="765570DE" w14:textId="46D7D94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1B75088" w14:textId="50996625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7F07322" w14:textId="4E7DA316" w:rsidR="0026479D" w:rsidRDefault="0026479D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br w:type="page"/>
      </w:r>
    </w:p>
    <w:p w14:paraId="5031E7B4" w14:textId="7A4AE4DE" w:rsidR="0088259D" w:rsidRPr="0088259D" w:rsidRDefault="0088259D" w:rsidP="0088259D">
      <w:pPr>
        <w:pStyle w:val="ListParagraph"/>
        <w:numPr>
          <w:ilvl w:val="0"/>
          <w:numId w:val="22"/>
        </w:numPr>
        <w:rPr>
          <w:rFonts w:ascii="Verdana" w:eastAsiaTheme="minorHAnsi" w:hAnsi="Verdana" w:cs="Garamond"/>
          <w:color w:val="000000"/>
          <w:szCs w:val="28"/>
        </w:rPr>
      </w:pPr>
      <w:r w:rsidRPr="0088259D">
        <w:rPr>
          <w:rFonts w:ascii="Verdana" w:eastAsiaTheme="minorHAnsi" w:hAnsi="Verdana" w:cs="Garamond"/>
          <w:color w:val="000000"/>
          <w:szCs w:val="28"/>
        </w:rPr>
        <w:lastRenderedPageBreak/>
        <w:t>Random restart with sideways</w:t>
      </w:r>
      <w:r>
        <w:rPr>
          <w:rFonts w:ascii="Verdana" w:eastAsiaTheme="minorHAnsi" w:hAnsi="Verdana" w:cs="Garamond"/>
          <w:color w:val="000000"/>
          <w:szCs w:val="28"/>
        </w:rPr>
        <w:t xml:space="preserve"> allowed</w:t>
      </w:r>
    </w:p>
    <w:p w14:paraId="4C41EDA1" w14:textId="77777777" w:rsidR="0088259D" w:rsidRDefault="008825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40147F2" w14:textId="77777777" w:rsidR="0088259D" w:rsidRDefault="008825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C0BCAB9" w14:textId="1846178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4B6D069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30A240C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5B9B99B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7B64B44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61650DD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7CD0C94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70C73A6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2619754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]</w:t>
      </w:r>
    </w:p>
    <w:p w14:paraId="39B55DF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9</w:t>
      </w:r>
    </w:p>
    <w:p w14:paraId="7DE1BA0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57AA38F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385946C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53FC5C3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36983D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51F49AB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2FE11C4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6A05AA0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765996A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5</w:t>
      </w:r>
    </w:p>
    <w:p w14:paraId="65F56E0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138A784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42351A0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0A3551E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3A938A9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4939B3B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45B0C8B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2A115F7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77880E2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3</w:t>
      </w:r>
    </w:p>
    <w:p w14:paraId="3994CC2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1 0 0 0 0]</w:t>
      </w:r>
    </w:p>
    <w:p w14:paraId="1C69057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40314B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053DDD8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3168A7B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1 0 0 0 0 0]</w:t>
      </w:r>
    </w:p>
    <w:p w14:paraId="16F5D96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70A18B9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007638B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]</w:t>
      </w:r>
    </w:p>
    <w:p w14:paraId="526B8CB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030325F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gin</w:t>
      </w:r>
    </w:p>
    <w:p w14:paraId="2AD3A0D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1 0 0 0]</w:t>
      </w:r>
    </w:p>
    <w:p w14:paraId="13CD149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3D9CE61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4732C68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01F73DA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0504046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0628F49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6C3C8FF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]</w:t>
      </w:r>
    </w:p>
    <w:p w14:paraId="6A6C44C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2</w:t>
      </w:r>
    </w:p>
    <w:p w14:paraId="5698AE2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1 0 0 0]</w:t>
      </w:r>
    </w:p>
    <w:p w14:paraId="3A5E497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4E361E2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0D2F543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6BBDEB7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6FFE096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FBB3C2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4CFED97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]</w:t>
      </w:r>
    </w:p>
    <w:p w14:paraId="67E9807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7</w:t>
      </w:r>
    </w:p>
    <w:p w14:paraId="03F27E6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08E8AE4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6171D63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6733FDA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097E62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6E65869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7E9249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62CED7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]</w:t>
      </w:r>
    </w:p>
    <w:p w14:paraId="149E2AA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4</w:t>
      </w:r>
    </w:p>
    <w:p w14:paraId="12D6DBE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57BFE0B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771CF9F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2DAD592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6E414B6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59F5ED3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4A9AC96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F2C32A8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]</w:t>
      </w:r>
    </w:p>
    <w:p w14:paraId="4DA0152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3</w:t>
      </w:r>
    </w:p>
    <w:p w14:paraId="11581C8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7C4B836A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77FD7CEE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52AEA76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115803E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7899F88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45E01D7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41D6867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]</w:t>
      </w:r>
    </w:p>
    <w:p w14:paraId="5DF24EB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33C28C2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4986E36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56CE7AD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4A4CAD6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AA533F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</w:t>
      </w:r>
    </w:p>
    <w:p w14:paraId="2EC6712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DEECB0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4B531051" w14:textId="0DFA4FD0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]</w:t>
      </w:r>
      <w:r w:rsidRPr="0026479D">
        <w:rPr>
          <w:color w:val="000000"/>
          <w:sz w:val="21"/>
          <w:szCs w:val="21"/>
        </w:rPr>
        <w:t xml:space="preserve"> </w:t>
      </w:r>
    </w:p>
    <w:p w14:paraId="4CA5C16D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2</w:t>
      </w:r>
    </w:p>
    <w:p w14:paraId="1CF0267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AD3834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5F5F781B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6C8F8AA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59C84479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2F7BB2F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24D4E32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161A0F94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00D46927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6FD29C1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1</w:t>
      </w:r>
    </w:p>
    <w:p w14:paraId="7DBBDF0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1 0 0 0 0 0]</w:t>
      </w:r>
    </w:p>
    <w:p w14:paraId="2B68C4E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1 0 0]</w:t>
      </w:r>
    </w:p>
    <w:p w14:paraId="6D576B6C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 1]</w:t>
      </w:r>
    </w:p>
    <w:p w14:paraId="4DC0F855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0 0 0 0]</w:t>
      </w:r>
    </w:p>
    <w:p w14:paraId="7F03B682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0 0 0]</w:t>
      </w:r>
    </w:p>
    <w:p w14:paraId="4C7D8D11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1 0]</w:t>
      </w:r>
    </w:p>
    <w:p w14:paraId="07999820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1 0 0 0 0 0 0]</w:t>
      </w:r>
    </w:p>
    <w:p w14:paraId="2A6DBA06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1 0 0 0 0]]</w:t>
      </w:r>
    </w:p>
    <w:p w14:paraId="4E864D13" w14:textId="77777777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euristic: 0</w:t>
      </w:r>
    </w:p>
    <w:p w14:paraId="44E664A0" w14:textId="16D06823" w:rsidR="0026479D" w:rsidRDefault="0026479D" w:rsidP="0026479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uccess</w:t>
      </w:r>
    </w:p>
    <w:p w14:paraId="46157E1D" w14:textId="77777777" w:rsidR="0026479D" w:rsidRPr="0026479D" w:rsidRDefault="0026479D" w:rsidP="0026479D">
      <w:pPr>
        <w:rPr>
          <w:rFonts w:ascii="Verdana" w:eastAsiaTheme="minorHAnsi" w:hAnsi="Verdana" w:cs="Garamond"/>
          <w:color w:val="000000"/>
          <w:szCs w:val="28"/>
        </w:rPr>
      </w:pPr>
    </w:p>
    <w:sectPr w:rsidR="0026479D" w:rsidRPr="0026479D" w:rsidSect="00F66B02">
      <w:type w:val="continuous"/>
      <w:pgSz w:w="12240" w:h="15840"/>
      <w:pgMar w:top="720" w:right="720" w:bottom="720" w:left="72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6B55"/>
    <w:multiLevelType w:val="hybridMultilevel"/>
    <w:tmpl w:val="3EF6B638"/>
    <w:lvl w:ilvl="0" w:tplc="2B46609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F62817"/>
    <w:multiLevelType w:val="hybridMultilevel"/>
    <w:tmpl w:val="120CD1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3A131D"/>
    <w:multiLevelType w:val="hybridMultilevel"/>
    <w:tmpl w:val="72468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E7855"/>
    <w:multiLevelType w:val="hybridMultilevel"/>
    <w:tmpl w:val="439874C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BE60C6"/>
    <w:multiLevelType w:val="hybridMultilevel"/>
    <w:tmpl w:val="A048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20AFF"/>
    <w:multiLevelType w:val="hybridMultilevel"/>
    <w:tmpl w:val="8F86A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E177A"/>
    <w:multiLevelType w:val="hybridMultilevel"/>
    <w:tmpl w:val="BAD40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7749A9"/>
    <w:multiLevelType w:val="hybridMultilevel"/>
    <w:tmpl w:val="5C243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A249A"/>
    <w:multiLevelType w:val="hybridMultilevel"/>
    <w:tmpl w:val="611A76EA"/>
    <w:lvl w:ilvl="0" w:tplc="C384385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750A91"/>
    <w:multiLevelType w:val="hybridMultilevel"/>
    <w:tmpl w:val="8F44C9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506965"/>
    <w:multiLevelType w:val="hybridMultilevel"/>
    <w:tmpl w:val="2EDCFA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349EB"/>
    <w:multiLevelType w:val="hybridMultilevel"/>
    <w:tmpl w:val="86968B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20F745F"/>
    <w:multiLevelType w:val="hybridMultilevel"/>
    <w:tmpl w:val="3064CF82"/>
    <w:lvl w:ilvl="0" w:tplc="176E5B9E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405C6A"/>
    <w:multiLevelType w:val="hybridMultilevel"/>
    <w:tmpl w:val="9DF8DAC8"/>
    <w:lvl w:ilvl="0" w:tplc="E814DC58">
      <w:start w:val="14"/>
      <w:numFmt w:val="bullet"/>
      <w:lvlText w:val="-"/>
      <w:lvlJc w:val="left"/>
      <w:pPr>
        <w:ind w:left="720" w:hanging="360"/>
      </w:pPr>
      <w:rPr>
        <w:rFonts w:ascii="Verdana" w:eastAsiaTheme="minorHAnsi" w:hAnsi="Verdana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F00332"/>
    <w:multiLevelType w:val="hybridMultilevel"/>
    <w:tmpl w:val="5C72EA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CC6C4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936315"/>
    <w:multiLevelType w:val="hybridMultilevel"/>
    <w:tmpl w:val="2146E414"/>
    <w:lvl w:ilvl="0" w:tplc="8B3CF986">
      <w:start w:val="1"/>
      <w:numFmt w:val="lowerLetter"/>
      <w:lvlText w:val="%1."/>
      <w:lvlJc w:val="left"/>
      <w:pPr>
        <w:ind w:left="153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51D60F9"/>
    <w:multiLevelType w:val="hybridMultilevel"/>
    <w:tmpl w:val="C544637E"/>
    <w:lvl w:ilvl="0" w:tplc="1406AFB4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5C56ABC4">
      <w:start w:val="1"/>
      <w:numFmt w:val="lowerRoman"/>
      <w:lvlText w:val="%3."/>
      <w:lvlJc w:val="right"/>
      <w:pPr>
        <w:ind w:left="2340" w:hanging="180"/>
      </w:pPr>
      <w:rPr>
        <w:b w:val="0"/>
        <w:sz w:val="24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98310C"/>
    <w:multiLevelType w:val="hybridMultilevel"/>
    <w:tmpl w:val="C2642C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AE74DA"/>
    <w:multiLevelType w:val="hybridMultilevel"/>
    <w:tmpl w:val="5636B3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854829"/>
    <w:multiLevelType w:val="hybridMultilevel"/>
    <w:tmpl w:val="8F86A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E5493D"/>
    <w:multiLevelType w:val="hybridMultilevel"/>
    <w:tmpl w:val="5CBC26D8"/>
    <w:lvl w:ilvl="0" w:tplc="D0DE59E6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835732"/>
    <w:multiLevelType w:val="hybridMultilevel"/>
    <w:tmpl w:val="611A76EA"/>
    <w:lvl w:ilvl="0" w:tplc="C38438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875E77"/>
    <w:multiLevelType w:val="hybridMultilevel"/>
    <w:tmpl w:val="687E48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B6D661F"/>
    <w:multiLevelType w:val="hybridMultilevel"/>
    <w:tmpl w:val="611A76EA"/>
    <w:lvl w:ilvl="0" w:tplc="C384385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C94F35"/>
    <w:multiLevelType w:val="hybridMultilevel"/>
    <w:tmpl w:val="8F86A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6"/>
  </w:num>
  <w:num w:numId="3">
    <w:abstractNumId w:val="10"/>
  </w:num>
  <w:num w:numId="4">
    <w:abstractNumId w:val="17"/>
  </w:num>
  <w:num w:numId="5">
    <w:abstractNumId w:val="8"/>
  </w:num>
  <w:num w:numId="6">
    <w:abstractNumId w:val="15"/>
  </w:num>
  <w:num w:numId="7">
    <w:abstractNumId w:val="3"/>
  </w:num>
  <w:num w:numId="8">
    <w:abstractNumId w:val="23"/>
  </w:num>
  <w:num w:numId="9">
    <w:abstractNumId w:val="21"/>
  </w:num>
  <w:num w:numId="10">
    <w:abstractNumId w:val="14"/>
  </w:num>
  <w:num w:numId="11">
    <w:abstractNumId w:val="12"/>
  </w:num>
  <w:num w:numId="12">
    <w:abstractNumId w:val="0"/>
  </w:num>
  <w:num w:numId="13">
    <w:abstractNumId w:val="18"/>
  </w:num>
  <w:num w:numId="14">
    <w:abstractNumId w:val="22"/>
  </w:num>
  <w:num w:numId="15">
    <w:abstractNumId w:val="11"/>
  </w:num>
  <w:num w:numId="16">
    <w:abstractNumId w:val="1"/>
  </w:num>
  <w:num w:numId="17">
    <w:abstractNumId w:val="9"/>
  </w:num>
  <w:num w:numId="18">
    <w:abstractNumId w:val="7"/>
  </w:num>
  <w:num w:numId="19">
    <w:abstractNumId w:val="4"/>
  </w:num>
  <w:num w:numId="20">
    <w:abstractNumId w:val="2"/>
  </w:num>
  <w:num w:numId="21">
    <w:abstractNumId w:val="13"/>
  </w:num>
  <w:num w:numId="22">
    <w:abstractNumId w:val="24"/>
  </w:num>
  <w:num w:numId="23">
    <w:abstractNumId w:val="19"/>
  </w:num>
  <w:num w:numId="24">
    <w:abstractNumId w:val="5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MzcyNDA2tzA1N7ZU0lEKTi0uzszPAykwrAUAUH8vTCwAAAA="/>
  </w:docVars>
  <w:rsids>
    <w:rsidRoot w:val="00C12F5F"/>
    <w:rsid w:val="00003731"/>
    <w:rsid w:val="000048DA"/>
    <w:rsid w:val="00015240"/>
    <w:rsid w:val="000202E6"/>
    <w:rsid w:val="00025E08"/>
    <w:rsid w:val="000312ED"/>
    <w:rsid w:val="000359DF"/>
    <w:rsid w:val="00041178"/>
    <w:rsid w:val="000B6E94"/>
    <w:rsid w:val="000E71D0"/>
    <w:rsid w:val="00197274"/>
    <w:rsid w:val="001B4BDA"/>
    <w:rsid w:val="001B63F7"/>
    <w:rsid w:val="001B7C10"/>
    <w:rsid w:val="001C2430"/>
    <w:rsid w:val="001D33C8"/>
    <w:rsid w:val="001E40D5"/>
    <w:rsid w:val="0020370F"/>
    <w:rsid w:val="002122FC"/>
    <w:rsid w:val="002338D3"/>
    <w:rsid w:val="00234281"/>
    <w:rsid w:val="00246F28"/>
    <w:rsid w:val="00257CD6"/>
    <w:rsid w:val="0026479D"/>
    <w:rsid w:val="002746D9"/>
    <w:rsid w:val="002B035A"/>
    <w:rsid w:val="002C7AB9"/>
    <w:rsid w:val="002E76C1"/>
    <w:rsid w:val="00302C00"/>
    <w:rsid w:val="0032746D"/>
    <w:rsid w:val="00331330"/>
    <w:rsid w:val="00371953"/>
    <w:rsid w:val="003973F1"/>
    <w:rsid w:val="003E6D71"/>
    <w:rsid w:val="003F6B3E"/>
    <w:rsid w:val="00416DD3"/>
    <w:rsid w:val="00484EDE"/>
    <w:rsid w:val="00487995"/>
    <w:rsid w:val="00494A7A"/>
    <w:rsid w:val="004A2C6E"/>
    <w:rsid w:val="004B1A19"/>
    <w:rsid w:val="004C0ACB"/>
    <w:rsid w:val="00546B9B"/>
    <w:rsid w:val="005517A0"/>
    <w:rsid w:val="00554418"/>
    <w:rsid w:val="005565B6"/>
    <w:rsid w:val="00593417"/>
    <w:rsid w:val="00597C0F"/>
    <w:rsid w:val="005B41CB"/>
    <w:rsid w:val="005C1E55"/>
    <w:rsid w:val="005D774E"/>
    <w:rsid w:val="005E3F37"/>
    <w:rsid w:val="005E7FD6"/>
    <w:rsid w:val="00633AD1"/>
    <w:rsid w:val="00636EE0"/>
    <w:rsid w:val="00663817"/>
    <w:rsid w:val="00664780"/>
    <w:rsid w:val="00667233"/>
    <w:rsid w:val="006829B1"/>
    <w:rsid w:val="00683108"/>
    <w:rsid w:val="006965C8"/>
    <w:rsid w:val="006A08E5"/>
    <w:rsid w:val="006D645D"/>
    <w:rsid w:val="006E0F76"/>
    <w:rsid w:val="00700891"/>
    <w:rsid w:val="00753A56"/>
    <w:rsid w:val="007A7DDE"/>
    <w:rsid w:val="00806680"/>
    <w:rsid w:val="0083343C"/>
    <w:rsid w:val="00864337"/>
    <w:rsid w:val="00867242"/>
    <w:rsid w:val="0088259D"/>
    <w:rsid w:val="00884F03"/>
    <w:rsid w:val="008C3E97"/>
    <w:rsid w:val="008D5AB3"/>
    <w:rsid w:val="00934FD8"/>
    <w:rsid w:val="0094560E"/>
    <w:rsid w:val="00950C04"/>
    <w:rsid w:val="00952779"/>
    <w:rsid w:val="009B2A37"/>
    <w:rsid w:val="009C2989"/>
    <w:rsid w:val="009E3C89"/>
    <w:rsid w:val="009E792F"/>
    <w:rsid w:val="00A11FB7"/>
    <w:rsid w:val="00A22E26"/>
    <w:rsid w:val="00A31819"/>
    <w:rsid w:val="00A36B0F"/>
    <w:rsid w:val="00A41BFF"/>
    <w:rsid w:val="00A5708D"/>
    <w:rsid w:val="00A74EE6"/>
    <w:rsid w:val="00A95C08"/>
    <w:rsid w:val="00B55213"/>
    <w:rsid w:val="00B70DE7"/>
    <w:rsid w:val="00BD2B24"/>
    <w:rsid w:val="00BD344E"/>
    <w:rsid w:val="00BD6E86"/>
    <w:rsid w:val="00BE1208"/>
    <w:rsid w:val="00BF0744"/>
    <w:rsid w:val="00C01B06"/>
    <w:rsid w:val="00C12F5F"/>
    <w:rsid w:val="00C301C0"/>
    <w:rsid w:val="00C72735"/>
    <w:rsid w:val="00C743D5"/>
    <w:rsid w:val="00CB023D"/>
    <w:rsid w:val="00CB24C5"/>
    <w:rsid w:val="00CC1487"/>
    <w:rsid w:val="00D015AE"/>
    <w:rsid w:val="00D02638"/>
    <w:rsid w:val="00D033AA"/>
    <w:rsid w:val="00D0387E"/>
    <w:rsid w:val="00D17482"/>
    <w:rsid w:val="00D35EEA"/>
    <w:rsid w:val="00D5562A"/>
    <w:rsid w:val="00D573EC"/>
    <w:rsid w:val="00D90958"/>
    <w:rsid w:val="00DA536D"/>
    <w:rsid w:val="00DC5027"/>
    <w:rsid w:val="00DF0E79"/>
    <w:rsid w:val="00DF189D"/>
    <w:rsid w:val="00E37703"/>
    <w:rsid w:val="00E551ED"/>
    <w:rsid w:val="00E84834"/>
    <w:rsid w:val="00E86C42"/>
    <w:rsid w:val="00EA7B39"/>
    <w:rsid w:val="00EC2780"/>
    <w:rsid w:val="00EC2FF6"/>
    <w:rsid w:val="00ED4754"/>
    <w:rsid w:val="00ED4A99"/>
    <w:rsid w:val="00F0576B"/>
    <w:rsid w:val="00F10FE0"/>
    <w:rsid w:val="00F14D8D"/>
    <w:rsid w:val="00F24626"/>
    <w:rsid w:val="00F66B02"/>
    <w:rsid w:val="00F9169F"/>
    <w:rsid w:val="00F976BC"/>
    <w:rsid w:val="00FA171B"/>
    <w:rsid w:val="00FE1509"/>
    <w:rsid w:val="00FE7CD1"/>
    <w:rsid w:val="00FF0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D6DBE"/>
  <w15:chartTrackingRefBased/>
  <w15:docId w15:val="{5C05B26E-CC3C-431C-ADA6-8C6C903A3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1330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133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F246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6DD3"/>
    <w:pPr>
      <w:ind w:left="720"/>
      <w:contextualSpacing/>
    </w:pPr>
  </w:style>
  <w:style w:type="paragraph" w:customStyle="1" w:styleId="Default">
    <w:name w:val="Default"/>
    <w:rsid w:val="00DA536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C0AC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46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46D9"/>
    <w:rPr>
      <w:rFonts w:ascii="Courier New" w:eastAsia="Times New Roman" w:hAnsi="Courier New" w:cs="Courier New"/>
      <w:sz w:val="20"/>
      <w:szCs w:val="20"/>
    </w:rPr>
  </w:style>
  <w:style w:type="paragraph" w:customStyle="1" w:styleId="textbox">
    <w:name w:val="textbox"/>
    <w:basedOn w:val="Normal"/>
    <w:rsid w:val="00A3181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2E5901-7096-467A-80CF-085501FF9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2001</Words>
  <Characters>1140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njan Mhatre</dc:creator>
  <cp:keywords/>
  <dc:description/>
  <cp:lastModifiedBy>Mhatre, Nilanjan</cp:lastModifiedBy>
  <cp:revision>14</cp:revision>
  <cp:lastPrinted>2018-10-06T03:10:00Z</cp:lastPrinted>
  <dcterms:created xsi:type="dcterms:W3CDTF">2018-10-06T03:09:00Z</dcterms:created>
  <dcterms:modified xsi:type="dcterms:W3CDTF">2018-11-03T04:03:00Z</dcterms:modified>
</cp:coreProperties>
</file>